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tup</w:t>
      </w:r>
    </w:p>
    <w:p>
      <w:pPr>
        <w:pStyle w:val="Heading1"/>
      </w:pPr>
      <w:bookmarkStart w:id="20" w:name="set-up-the-package-environment"/>
      <w:r>
        <w:t xml:space="preserve">Set up the package environment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Install</w:t>
      </w:r>
      <w:r>
        <w:t xml:space="preserve"> </w:t>
      </w:r>
      <w:r>
        <w:rPr>
          <w:rStyle w:val="VerbatimChar"/>
        </w:rPr>
        <w:t xml:space="preserve">pacman</w:t>
      </w:r>
    </w:p>
    <w:p>
      <w:pPr>
        <w:pStyle w:val="Compact"/>
        <w:numPr>
          <w:numId w:val="1001"/>
          <w:ilvl w:val="0"/>
        </w:numPr>
      </w:pPr>
      <w:r>
        <w:t xml:space="preserve">Put all needed packages into</w:t>
      </w:r>
      <w:r>
        <w:t xml:space="preserve"> </w:t>
      </w:r>
      <w:r>
        <w:rPr>
          <w:rStyle w:val="VerbatimChar"/>
        </w:rPr>
        <w:t xml:space="preserve">pacman::p_load</w:t>
      </w:r>
    </w:p>
    <w:p>
      <w:pPr>
        <w:pStyle w:val="SourceCode"/>
      </w:pPr>
      <w:r>
        <w:rPr>
          <w:rStyle w:val="CommentTok"/>
        </w:rPr>
        <w:t xml:space="preserve">#install.packages('pacman')</w:t>
      </w:r>
    </w:p>
    <w:p>
      <w:pPr>
        <w:pStyle w:val="Compact"/>
        <w:numPr>
          <w:numId w:val="1002"/>
          <w:ilvl w:val="0"/>
        </w:numPr>
      </w:pPr>
      <w:r>
        <w:t xml:space="preserve">First use File &gt; New Project &gt; Package</w:t>
      </w:r>
    </w:p>
    <w:p>
      <w:pPr>
        <w:pStyle w:val="Compact"/>
        <w:numPr>
          <w:numId w:val="1002"/>
          <w:ilvl w:val="0"/>
        </w:numPr>
      </w:pPr>
      <w:r>
        <w:t xml:space="preserve">File &gt; New File &gt; R Markdown</w:t>
      </w:r>
    </w:p>
    <w:p>
      <w:pPr>
        <w:pStyle w:val="Compact"/>
        <w:numPr>
          <w:numId w:val="1002"/>
          <w:ilvl w:val="0"/>
        </w:numPr>
      </w:pPr>
      <w:r>
        <w:t xml:space="preserve">Create the</w:t>
      </w:r>
      <w:r>
        <w:t xml:space="preserve"> </w:t>
      </w:r>
      <w:r>
        <w:rPr>
          <w:rStyle w:val="VerbatimChar"/>
        </w:rPr>
        <w:t xml:space="preserve">data-raw</w:t>
      </w:r>
      <w:r>
        <w:t xml:space="preserve"> </w:t>
      </w:r>
      <w:r>
        <w:t xml:space="preserve">directory</w:t>
      </w:r>
    </w:p>
    <w:p>
      <w:pPr>
        <w:pStyle w:val="SourceCode"/>
      </w:pPr>
      <w:r>
        <w:rPr>
          <w:rStyle w:val="NormalTok"/>
        </w:rPr>
        <w:t xml:space="preserve">useth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se_data_ra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✓ Setting active project to '/Users/basmahalharbi/Desktop/computing/alharbi'</w:t>
      </w:r>
    </w:p>
    <w:p>
      <w:pPr>
        <w:pStyle w:val="SourceCode"/>
      </w:pPr>
      <w:r>
        <w:rPr>
          <w:rStyle w:val="VerbatimChar"/>
        </w:rPr>
        <w:t xml:space="preserve">## ● Finish the data preparation script in 'data-raw/DATASET.R'</w:t>
      </w:r>
    </w:p>
    <w:p>
      <w:pPr>
        <w:pStyle w:val="SourceCode"/>
      </w:pPr>
      <w:r>
        <w:rPr>
          <w:rStyle w:val="VerbatimChar"/>
        </w:rPr>
        <w:t xml:space="preserve">## ● Use `usethis::use_data()` to add prepared data to package</w:t>
      </w:r>
    </w:p>
    <w:p>
      <w:pPr>
        <w:pStyle w:val="Compact"/>
        <w:numPr>
          <w:numId w:val="1003"/>
          <w:ilvl w:val="0"/>
        </w:numPr>
      </w:pPr>
      <w:r>
        <w:t xml:space="preserve">Move raw data the</w:t>
      </w:r>
      <w:r>
        <w:t xml:space="preserve"> </w:t>
      </w:r>
      <w:r>
        <w:rPr>
          <w:rStyle w:val="VerbatimChar"/>
        </w:rPr>
        <w:t xml:space="preserve">data-raw</w:t>
      </w:r>
      <w:r>
        <w:t xml:space="preserve"> </w:t>
      </w:r>
      <w:r>
        <w:t xml:space="preserve">directory</w:t>
      </w:r>
    </w:p>
    <w:p>
      <w:pPr>
        <w:pStyle w:val="Compact"/>
        <w:numPr>
          <w:numId w:val="1003"/>
          <w:ilvl w:val="0"/>
        </w:numPr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/life-expectancy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_name=</w:t>
      </w:r>
      <w:r>
        <w:rPr>
          <w:rStyle w:val="NormalTok"/>
        </w:rPr>
        <w:t xml:space="preserve">Entity, </w:t>
      </w:r>
      <w:r>
        <w:rPr>
          <w:rStyle w:val="DataTypeTok"/>
        </w:rPr>
        <w:t xml:space="preserve">country_code=</w:t>
      </w:r>
      <w:r>
        <w:rPr>
          <w:rStyle w:val="NormalTok"/>
        </w:rPr>
        <w:t xml:space="preserve">Code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Entity = col_character(),</w:t>
      </w:r>
      <w:r>
        <w:br/>
      </w:r>
      <w:r>
        <w:rPr>
          <w:rStyle w:val="VerbatimChar"/>
        </w:rPr>
        <w:t xml:space="preserve">##   Code = col_character(),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`Life expectancy`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country_name country_code  Year `Life expectancy`</w:t>
      </w:r>
      <w:r>
        <w:br/>
      </w:r>
      <w:r>
        <w:rPr>
          <w:rStyle w:val="VerbatimChar"/>
        </w:rPr>
        <w:t xml:space="preserve">##   &lt;chr&gt;        &lt;chr&gt;        &lt;dbl&gt;             &lt;dbl&gt;</w:t>
      </w:r>
      <w:r>
        <w:br/>
      </w:r>
      <w:r>
        <w:rPr>
          <w:rStyle w:val="VerbatimChar"/>
        </w:rPr>
        <w:t xml:space="preserve">## 1 Afghanistan  AFG           1950              27.6</w:t>
      </w:r>
      <w:r>
        <w:br/>
      </w:r>
      <w:r>
        <w:rPr>
          <w:rStyle w:val="VerbatimChar"/>
        </w:rPr>
        <w:t xml:space="preserve">## 2 Afghanistan  AFG           1951              27.9</w:t>
      </w:r>
      <w:r>
        <w:br/>
      </w:r>
      <w:r>
        <w:rPr>
          <w:rStyle w:val="VerbatimChar"/>
        </w:rPr>
        <w:t xml:space="preserve">## 3 Afghanistan  AFG           1952              28.4</w:t>
      </w:r>
      <w:r>
        <w:br/>
      </w:r>
      <w:r>
        <w:rPr>
          <w:rStyle w:val="VerbatimChar"/>
        </w:rPr>
        <w:t xml:space="preserve">## 4 Afghanistan  AFG           1953              28.9</w:t>
      </w:r>
      <w:r>
        <w:br/>
      </w:r>
      <w:r>
        <w:rPr>
          <w:rStyle w:val="VerbatimChar"/>
        </w:rPr>
        <w:t xml:space="preserve">## 5 Afghanistan  AFG           1954              29.4</w:t>
      </w:r>
      <w:r>
        <w:br/>
      </w:r>
      <w:r>
        <w:rPr>
          <w:rStyle w:val="VerbatimChar"/>
        </w:rPr>
        <w:t xml:space="preserve">## 6 Afghanistan  AFG           1955              29.9</w:t>
      </w:r>
    </w:p>
    <w:p>
      <w:pPr>
        <w:pStyle w:val="SourceCode"/>
      </w:pPr>
      <w:r>
        <w:rPr>
          <w:rStyle w:val="NormalTok"/>
        </w:rPr>
        <w:t xml:space="preserve">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/datac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nditu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year,</w:t>
      </w:r>
      <w:r>
        <w:rPr>
          <w:rStyle w:val="StringTok"/>
        </w:rPr>
        <w:t xml:space="preserve">"(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endit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xpenditur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name, country_code, Year, expenditu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`Series Name` = col_character(),</w:t>
      </w:r>
      <w:r>
        <w:br/>
      </w:r>
      <w:r>
        <w:rPr>
          <w:rStyle w:val="VerbatimChar"/>
        </w:rPr>
        <w:t xml:space="preserve">##   `Series Code` = col_character(),</w:t>
      </w:r>
      <w:r>
        <w:br/>
      </w:r>
      <w:r>
        <w:rPr>
          <w:rStyle w:val="VerbatimChar"/>
        </w:rPr>
        <w:t xml:space="preserve">##   `Country Name` = col_character(),</w:t>
      </w:r>
      <w:r>
        <w:br/>
      </w:r>
      <w:r>
        <w:rPr>
          <w:rStyle w:val="VerbatimChar"/>
        </w:rPr>
        <w:t xml:space="preserve">##   `Country Code` = col_character(),</w:t>
      </w:r>
      <w:r>
        <w:br/>
      </w:r>
      <w:r>
        <w:rPr>
          <w:rStyle w:val="VerbatimChar"/>
        </w:rPr>
        <w:t xml:space="preserve">##   `1990 [YR1990]` = col_character(),</w:t>
      </w:r>
      <w:r>
        <w:br/>
      </w:r>
      <w:r>
        <w:rPr>
          <w:rStyle w:val="VerbatimChar"/>
        </w:rPr>
        <w:t xml:space="preserve">##   `2000 [YR2000]` = col_character(),</w:t>
      </w:r>
      <w:r>
        <w:br/>
      </w:r>
      <w:r>
        <w:rPr>
          <w:rStyle w:val="VerbatimChar"/>
        </w:rPr>
        <w:t xml:space="preserve">##   `2011 [YR2011]` = col_character(),</w:t>
      </w:r>
      <w:r>
        <w:br/>
      </w:r>
      <w:r>
        <w:rPr>
          <w:rStyle w:val="VerbatimChar"/>
        </w:rPr>
        <w:t xml:space="preserve">##   `2012 [YR2012]` = col_character(),</w:t>
      </w:r>
      <w:r>
        <w:br/>
      </w:r>
      <w:r>
        <w:rPr>
          <w:rStyle w:val="VerbatimChar"/>
        </w:rPr>
        <w:t xml:space="preserve">##   `2013 [YR2013]` = col_character(),</w:t>
      </w:r>
      <w:r>
        <w:br/>
      </w:r>
      <w:r>
        <w:rPr>
          <w:rStyle w:val="VerbatimChar"/>
        </w:rPr>
        <w:t xml:space="preserve">##   `2014 [YR2014]` = col_character(),</w:t>
      </w:r>
      <w:r>
        <w:br/>
      </w:r>
      <w:r>
        <w:rPr>
          <w:rStyle w:val="VerbatimChar"/>
        </w:rPr>
        <w:t xml:space="preserve">##   `2015 [YR2015]` = col_character(),</w:t>
      </w:r>
      <w:r>
        <w:br/>
      </w:r>
      <w:r>
        <w:rPr>
          <w:rStyle w:val="VerbatimChar"/>
        </w:rPr>
        <w:t xml:space="preserve">##   `2016 [YR2016]` = col_character(),</w:t>
      </w:r>
      <w:r>
        <w:br/>
      </w:r>
      <w:r>
        <w:rPr>
          <w:rStyle w:val="VerbatimChar"/>
        </w:rPr>
        <w:t xml:space="preserve">##   `2017 [YR2017]` = col_character(),</w:t>
      </w:r>
      <w:r>
        <w:br/>
      </w:r>
      <w:r>
        <w:rPr>
          <w:rStyle w:val="VerbatimChar"/>
        </w:rPr>
        <w:t xml:space="preserve">##   `2018 [YR2018]` = col_character(),</w:t>
      </w:r>
      <w:r>
        <w:br/>
      </w:r>
      <w:r>
        <w:rPr>
          <w:rStyle w:val="VerbatimChar"/>
        </w:rPr>
        <w:t xml:space="preserve">##   `2019 [YR2019]` = col_character(),</w:t>
      </w:r>
      <w:r>
        <w:br/>
      </w:r>
      <w:r>
        <w:rPr>
          <w:rStyle w:val="VerbatimChar"/>
        </w:rPr>
        <w:t xml:space="preserve">##   `2020 [YR2020]`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: Problem with `mutate()` input `expenditure`.</w:t>
      </w:r>
      <w:r>
        <w:br/>
      </w:r>
      <w:r>
        <w:rPr>
          <w:rStyle w:val="VerbatimChar"/>
        </w:rPr>
        <w:t xml:space="preserve">## ℹ NAs introduced by coercion</w:t>
      </w:r>
      <w:r>
        <w:br/>
      </w:r>
      <w:r>
        <w:rPr>
          <w:rStyle w:val="VerbatimChar"/>
        </w:rPr>
        <w:t xml:space="preserve">## ℹ Input `expenditure` is `as.numeric(expenditure)`.</w:t>
      </w:r>
    </w:p>
    <w:p>
      <w:pPr>
        <w:pStyle w:val="SourceCode"/>
      </w:pPr>
      <w:r>
        <w:rPr>
          <w:rStyle w:val="VerbatimChar"/>
        </w:rPr>
        <w:t xml:space="preserve">## Warning in mask$eval_all_mutate(dots[[i]]): NAs introduced by coercion</w:t>
      </w:r>
    </w:p>
    <w:p>
      <w:pPr>
        <w:pStyle w:val="SourceCode"/>
      </w:pPr>
      <w:r>
        <w:rPr>
          <w:rStyle w:val="NormalTok"/>
        </w:rPr>
        <w:t xml:space="preserve">ce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country_name country_code  Year expenditure</w:t>
      </w:r>
      <w:r>
        <w:br/>
      </w:r>
      <w:r>
        <w:rPr>
          <w:rStyle w:val="VerbatimChar"/>
        </w:rPr>
        <w:t xml:space="preserve">##   &lt;chr&gt;        &lt;chr&gt;        &lt;dbl&gt;       &lt;dbl&gt;</w:t>
      </w:r>
      <w:r>
        <w:br/>
      </w:r>
      <w:r>
        <w:rPr>
          <w:rStyle w:val="VerbatimChar"/>
        </w:rPr>
        <w:t xml:space="preserve">## 1 Afghanistan  AFG           2011        139.</w:t>
      </w:r>
      <w:r>
        <w:br/>
      </w:r>
      <w:r>
        <w:rPr>
          <w:rStyle w:val="VerbatimChar"/>
        </w:rPr>
        <w:t xml:space="preserve">## 2 Afghanistan  AFG           2012        144.</w:t>
      </w:r>
      <w:r>
        <w:br/>
      </w:r>
      <w:r>
        <w:rPr>
          <w:rStyle w:val="VerbatimChar"/>
        </w:rPr>
        <w:t xml:space="preserve">## 3 Afghanistan  AFG           2013        164.</w:t>
      </w:r>
      <w:r>
        <w:br/>
      </w:r>
      <w:r>
        <w:rPr>
          <w:rStyle w:val="VerbatimChar"/>
        </w:rPr>
        <w:t xml:space="preserve">## 4 Afghanistan  AFG           2014        177.</w:t>
      </w:r>
      <w:r>
        <w:br/>
      </w:r>
      <w:r>
        <w:rPr>
          <w:rStyle w:val="VerbatimChar"/>
        </w:rPr>
        <w:t xml:space="preserve">## 5 Afghanistan  AFG           2015        184.</w:t>
      </w:r>
      <w:r>
        <w:br/>
      </w:r>
      <w:r>
        <w:rPr>
          <w:rStyle w:val="VerbatimChar"/>
        </w:rPr>
        <w:t xml:space="preserve">## 6 Afghanistan  AFG           2016        175.</w:t>
      </w:r>
    </w:p>
    <w:p>
      <w:pPr>
        <w:pStyle w:val="SourceCode"/>
      </w:pPr>
      <w:r>
        <w:rPr>
          <w:rStyle w:val="NormalTok"/>
        </w:rPr>
        <w:t xml:space="preserve">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/4bd3a9ba-b34d-4a2d-b9e3-9ff60a60b55e_Data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year,</w:t>
      </w:r>
      <w:r>
        <w:rPr>
          <w:rStyle w:val="StringTok"/>
        </w:rPr>
        <w:t xml:space="preserve">"(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ries_co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H.XPD.EHEX.PP.C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ountry_nam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name, country_code, Year, adjusted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jus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djusted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name, country_code, Year, adjust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`Series Name` = col_character(),</w:t>
      </w:r>
      <w:r>
        <w:br/>
      </w:r>
      <w:r>
        <w:rPr>
          <w:rStyle w:val="VerbatimChar"/>
        </w:rPr>
        <w:t xml:space="preserve">##   `Series Code` = col_character(),</w:t>
      </w:r>
      <w:r>
        <w:br/>
      </w:r>
      <w:r>
        <w:rPr>
          <w:rStyle w:val="VerbatimChar"/>
        </w:rPr>
        <w:t xml:space="preserve">##   `Country Name` = col_character(),</w:t>
      </w:r>
      <w:r>
        <w:br/>
      </w:r>
      <w:r>
        <w:rPr>
          <w:rStyle w:val="VerbatimChar"/>
        </w:rPr>
        <w:t xml:space="preserve">##   `Country Code` = col_character(),</w:t>
      </w:r>
      <w:r>
        <w:br/>
      </w:r>
      <w:r>
        <w:rPr>
          <w:rStyle w:val="VerbatimChar"/>
        </w:rPr>
        <w:t xml:space="preserve">##   `1990 [YR1990]` = col_character(),</w:t>
      </w:r>
      <w:r>
        <w:br/>
      </w:r>
      <w:r>
        <w:rPr>
          <w:rStyle w:val="VerbatimChar"/>
        </w:rPr>
        <w:t xml:space="preserve">##   `2000 [YR2000]` = col_character(),</w:t>
      </w:r>
      <w:r>
        <w:br/>
      </w:r>
      <w:r>
        <w:rPr>
          <w:rStyle w:val="VerbatimChar"/>
        </w:rPr>
        <w:t xml:space="preserve">##   `2011 [YR2011]` = col_character(),</w:t>
      </w:r>
      <w:r>
        <w:br/>
      </w:r>
      <w:r>
        <w:rPr>
          <w:rStyle w:val="VerbatimChar"/>
        </w:rPr>
        <w:t xml:space="preserve">##   `2012 [YR2012]` = col_character(),</w:t>
      </w:r>
      <w:r>
        <w:br/>
      </w:r>
      <w:r>
        <w:rPr>
          <w:rStyle w:val="VerbatimChar"/>
        </w:rPr>
        <w:t xml:space="preserve">##   `2013 [YR2013]` = col_character(),</w:t>
      </w:r>
      <w:r>
        <w:br/>
      </w:r>
      <w:r>
        <w:rPr>
          <w:rStyle w:val="VerbatimChar"/>
        </w:rPr>
        <w:t xml:space="preserve">##   `2014 [YR2014]` = col_character(),</w:t>
      </w:r>
      <w:r>
        <w:br/>
      </w:r>
      <w:r>
        <w:rPr>
          <w:rStyle w:val="VerbatimChar"/>
        </w:rPr>
        <w:t xml:space="preserve">##   `2015 [YR2015]` = col_character(),</w:t>
      </w:r>
      <w:r>
        <w:br/>
      </w:r>
      <w:r>
        <w:rPr>
          <w:rStyle w:val="VerbatimChar"/>
        </w:rPr>
        <w:t xml:space="preserve">##   `2016 [YR2016]` = col_character(),</w:t>
      </w:r>
      <w:r>
        <w:br/>
      </w:r>
      <w:r>
        <w:rPr>
          <w:rStyle w:val="VerbatimChar"/>
        </w:rPr>
        <w:t xml:space="preserve">##   `2017 [YR2017]` = col_character(),</w:t>
      </w:r>
      <w:r>
        <w:br/>
      </w:r>
      <w:r>
        <w:rPr>
          <w:rStyle w:val="VerbatimChar"/>
        </w:rPr>
        <w:t xml:space="preserve">##   `2018 [YR2018]` = col_character(),</w:t>
      </w:r>
      <w:r>
        <w:br/>
      </w:r>
      <w:r>
        <w:rPr>
          <w:rStyle w:val="VerbatimChar"/>
        </w:rPr>
        <w:t xml:space="preserve">##   `2019 [YR2019]` = col_character(),</w:t>
      </w:r>
      <w:r>
        <w:br/>
      </w:r>
      <w:r>
        <w:rPr>
          <w:rStyle w:val="VerbatimChar"/>
        </w:rPr>
        <w:t xml:space="preserve">##   `2020 [YR2020]`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: Problem with `mutate()` input `adjusted`.</w:t>
      </w:r>
      <w:r>
        <w:br/>
      </w:r>
      <w:r>
        <w:rPr>
          <w:rStyle w:val="VerbatimChar"/>
        </w:rPr>
        <w:t xml:space="preserve">## ℹ NAs introduced by coercion</w:t>
      </w:r>
      <w:r>
        <w:br/>
      </w:r>
      <w:r>
        <w:rPr>
          <w:rStyle w:val="VerbatimChar"/>
        </w:rPr>
        <w:t xml:space="preserve">## ℹ Input `adjusted` is `as.numeric(adjusted)`.</w:t>
      </w:r>
    </w:p>
    <w:p>
      <w:pPr>
        <w:pStyle w:val="SourceCode"/>
      </w:pPr>
      <w:r>
        <w:rPr>
          <w:rStyle w:val="VerbatimChar"/>
        </w:rPr>
        <w:t xml:space="preserve">## Warning in mask$eval_all_mutate(dots[[i]]): NAs introduced by coercion</w:t>
      </w:r>
    </w:p>
    <w:p>
      <w:pPr>
        <w:pStyle w:val="SourceCode"/>
      </w:pPr>
      <w:r>
        <w:rPr>
          <w:rStyle w:val="NormalTok"/>
        </w:rPr>
        <w:t xml:space="preserve">adj </w:t>
      </w:r>
    </w:p>
    <w:p>
      <w:pPr>
        <w:pStyle w:val="SourceCode"/>
      </w:pPr>
      <w:r>
        <w:rPr>
          <w:rStyle w:val="VerbatimChar"/>
        </w:rPr>
        <w:t xml:space="preserve">## # A tibble: 1,852 x 4</w:t>
      </w:r>
      <w:r>
        <w:br/>
      </w:r>
      <w:r>
        <w:rPr>
          <w:rStyle w:val="VerbatimChar"/>
        </w:rPr>
        <w:t xml:space="preserve">##    country_name country_code  Year adjusted</w:t>
      </w:r>
      <w:r>
        <w:br/>
      </w:r>
      <w:r>
        <w:rPr>
          <w:rStyle w:val="VerbatimChar"/>
        </w:rPr>
        <w:t xml:space="preserve">##    &lt;chr&gt;        &lt;chr&gt;        &lt;dbl&gt;    &lt;dbl&gt;</w:t>
      </w:r>
      <w:r>
        <w:br/>
      </w:r>
      <w:r>
        <w:rPr>
          <w:rStyle w:val="VerbatimChar"/>
        </w:rPr>
        <w:t xml:space="preserve">##  1 Afghanistan  AFG           2011    29.3 </w:t>
      </w:r>
      <w:r>
        <w:br/>
      </w:r>
      <w:r>
        <w:rPr>
          <w:rStyle w:val="VerbatimChar"/>
        </w:rPr>
        <w:t xml:space="preserve">##  2 Afghanistan  AFG           2012    30.5 </w:t>
      </w:r>
      <w:r>
        <w:br/>
      </w:r>
      <w:r>
        <w:rPr>
          <w:rStyle w:val="VerbatimChar"/>
        </w:rPr>
        <w:t xml:space="preserve">##  3 Afghanistan  AFG           2013    37.6 </w:t>
      </w:r>
      <w:r>
        <w:br/>
      </w:r>
      <w:r>
        <w:rPr>
          <w:rStyle w:val="VerbatimChar"/>
        </w:rPr>
        <w:t xml:space="preserve">##  4 Afghanistan  AFG           2014    38.9 </w:t>
      </w:r>
      <w:r>
        <w:br/>
      </w:r>
      <w:r>
        <w:rPr>
          <w:rStyle w:val="VerbatimChar"/>
        </w:rPr>
        <w:t xml:space="preserve">##  5 Afghanistan  AFG           2015    30.2 </w:t>
      </w:r>
      <w:r>
        <w:br/>
      </w:r>
      <w:r>
        <w:rPr>
          <w:rStyle w:val="VerbatimChar"/>
        </w:rPr>
        <w:t xml:space="preserve">##  6 Afghanistan  AFG           2016    33.1 </w:t>
      </w:r>
      <w:r>
        <w:br/>
      </w:r>
      <w:r>
        <w:rPr>
          <w:rStyle w:val="VerbatimChar"/>
        </w:rPr>
        <w:t xml:space="preserve">##  7 Albania      ALB           2000     0   </w:t>
      </w:r>
      <w:r>
        <w:br/>
      </w:r>
      <w:r>
        <w:rPr>
          <w:rStyle w:val="VerbatimChar"/>
        </w:rPr>
        <w:t xml:space="preserve">##  8 Albania      ALB           2011     5.32</w:t>
      </w:r>
      <w:r>
        <w:br/>
      </w:r>
      <w:r>
        <w:rPr>
          <w:rStyle w:val="VerbatimChar"/>
        </w:rPr>
        <w:t xml:space="preserve">##  9 Albania      ALB           2012     8.75</w:t>
      </w:r>
      <w:r>
        <w:br/>
      </w:r>
      <w:r>
        <w:rPr>
          <w:rStyle w:val="VerbatimChar"/>
        </w:rPr>
        <w:t xml:space="preserve">## 10 Albania      ALB           2013     3.98</w:t>
      </w:r>
      <w:r>
        <w:br/>
      </w:r>
      <w:r>
        <w:rPr>
          <w:rStyle w:val="VerbatimChar"/>
        </w:rPr>
        <w:t xml:space="preserve">## # … with 1,842 more rows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dj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ry_co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untry_name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l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ry_co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untry_name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djusted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xpenditure)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0 x 6</w:t>
      </w:r>
      <w:r>
        <w:br/>
      </w:r>
      <w:r>
        <w:rPr>
          <w:rStyle w:val="VerbatimChar"/>
        </w:rPr>
        <w:t xml:space="preserve">##    country_name country_code  Year expenditure adjusted `Life expectancy`</w:t>
      </w:r>
      <w:r>
        <w:br/>
      </w:r>
      <w:r>
        <w:rPr>
          <w:rStyle w:val="VerbatimChar"/>
        </w:rPr>
        <w:t xml:space="preserve">##    &lt;chr&gt;        &lt;chr&gt;        &lt;dbl&gt;       &lt;dbl&gt;    &lt;dbl&gt;             &lt;dbl&gt;</w:t>
      </w:r>
      <w:r>
        <w:br/>
      </w:r>
      <w:r>
        <w:rPr>
          <w:rStyle w:val="VerbatimChar"/>
        </w:rPr>
        <w:t xml:space="preserve">##  1 Afghanistan  AFG           2011        139.  29.3                 61.6</w:t>
      </w:r>
      <w:r>
        <w:br/>
      </w:r>
      <w:r>
        <w:rPr>
          <w:rStyle w:val="VerbatimChar"/>
        </w:rPr>
        <w:t xml:space="preserve">##  2 Afghanistan  AFG           2012        144.  30.5                 62.1</w:t>
      </w:r>
      <w:r>
        <w:br/>
      </w:r>
      <w:r>
        <w:rPr>
          <w:rStyle w:val="VerbatimChar"/>
        </w:rPr>
        <w:t xml:space="preserve">##  3 Afghanistan  AFG           2013        164.  37.6                 62.5</w:t>
      </w:r>
      <w:r>
        <w:br/>
      </w:r>
      <w:r>
        <w:rPr>
          <w:rStyle w:val="VerbatimChar"/>
        </w:rPr>
        <w:t xml:space="preserve">##  4 Afghanistan  AFG           2014        177.  38.9                 63.0</w:t>
      </w:r>
      <w:r>
        <w:br/>
      </w:r>
      <w:r>
        <w:rPr>
          <w:rStyle w:val="VerbatimChar"/>
        </w:rPr>
        <w:t xml:space="preserve">##  5 Afghanistan  AFG           2015        184.  30.2                 63.4</w:t>
      </w:r>
      <w:r>
        <w:br/>
      </w:r>
      <w:r>
        <w:rPr>
          <w:rStyle w:val="VerbatimChar"/>
        </w:rPr>
        <w:t xml:space="preserve">##  6 Afghanistan  AFG           2016        175.  33.1                 63.8</w:t>
      </w:r>
      <w:r>
        <w:br/>
      </w:r>
      <w:r>
        <w:rPr>
          <w:rStyle w:val="VerbatimChar"/>
        </w:rPr>
        <w:t xml:space="preserve">##  7 Algeria      DZA           2000        282.   0.147               70.6</w:t>
      </w:r>
      <w:r>
        <w:br/>
      </w:r>
      <w:r>
        <w:rPr>
          <w:rStyle w:val="VerbatimChar"/>
        </w:rPr>
        <w:t xml:space="preserve">##  8 Algeria      DZA           2011        684.   0.0837              75.2</w:t>
      </w:r>
      <w:r>
        <w:br/>
      </w:r>
      <w:r>
        <w:rPr>
          <w:rStyle w:val="VerbatimChar"/>
        </w:rPr>
        <w:t xml:space="preserve">##  9 Algeria      DZA           2012        805.   0.258               75.4</w:t>
      </w:r>
      <w:r>
        <w:br/>
      </w:r>
      <w:r>
        <w:rPr>
          <w:rStyle w:val="VerbatimChar"/>
        </w:rPr>
        <w:t xml:space="preserve">## 10 Algeria      DZA           2013        830.   0.163               75.7</w:t>
      </w:r>
      <w:r>
        <w:br/>
      </w:r>
      <w:r>
        <w:rPr>
          <w:rStyle w:val="VerbatimChar"/>
        </w:rPr>
        <w:t xml:space="preserve">## # … with 90 more rows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ntry_cod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tsummar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_nam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352653"/>
        <w:tblLook w:firstRow="1" w:lastRow="0" w:firstColumn="0" w:lastColumn="0" w:noHBand="0" w:noVBand="1"/>
      </w:tblPr>
      <w:tblGrid>
        <w:gridCol w:w="1939"/>
        <w:gridCol w:w="2227"/>
        <w:gridCol w:w="1799"/>
        <w:gridCol w:w="1872"/>
        <w:gridCol w:w="2392"/>
        <w:gridCol w:w="1872"/>
        <w:gridCol w:w="3132"/>
        <w:gridCol w:w="2129"/>
        <w:gridCol w:w="2006"/>
        <w:gridCol w:w="2043"/>
        <w:gridCol w:w="1964"/>
        <w:gridCol w:w="2227"/>
        <w:gridCol w:w="1964"/>
        <w:gridCol w:w="2349"/>
        <w:gridCol w:w="2392"/>
        <w:gridCol w:w="1933"/>
        <w:gridCol w:w="1982"/>
        <w:gridCol w:w="1786"/>
        <w:gridCol w:w="1750"/>
        <w:gridCol w:w="1884"/>
        <w:gridCol w:w="1835"/>
        <w:gridCol w:w="3584"/>
        <w:gridCol w:w="2153"/>
        <w:gridCol w:w="1781"/>
        <w:gridCol w:w="1994"/>
        <w:gridCol w:w="2483"/>
        <w:gridCol w:w="1946"/>
        <w:gridCol w:w="2190"/>
        <w:gridCol w:w="2214"/>
        <w:gridCol w:w="1964"/>
        <w:gridCol w:w="3559"/>
        <w:gridCol w:w="1713"/>
        <w:gridCol w:w="1781"/>
        <w:gridCol w:w="1762"/>
        <w:gridCol w:w="2117"/>
        <w:gridCol w:w="2080"/>
        <w:gridCol w:w="2263"/>
        <w:gridCol w:w="2415"/>
        <w:gridCol w:w="1896"/>
        <w:gridCol w:w="1781"/>
        <w:gridCol w:w="1884"/>
        <w:gridCol w:w="2728"/>
        <w:gridCol w:w="2080"/>
        <w:gridCol w:w="1921"/>
        <w:gridCol w:w="1982"/>
        <w:gridCol w:w="3144"/>
        <w:gridCol w:w="2007"/>
        <w:gridCol w:w="2312"/>
        <w:gridCol w:w="2948"/>
        <w:gridCol w:w="1835"/>
        <w:gridCol w:w="1921"/>
        <w:gridCol w:w="1982"/>
        <w:gridCol w:w="1842"/>
        <w:gridCol w:w="1909"/>
        <w:gridCol w:w="1964"/>
        <w:gridCol w:w="1848"/>
        <w:gridCol w:w="1970"/>
        <w:gridCol w:w="2092"/>
        <w:gridCol w:w="1848"/>
        <w:gridCol w:w="1964"/>
        <w:gridCol w:w="1921"/>
        <w:gridCol w:w="2263"/>
        <w:gridCol w:w="1897"/>
        <w:gridCol w:w="2630"/>
        <w:gridCol w:w="1958"/>
        <w:gridCol w:w="1627"/>
        <w:gridCol w:w="2141"/>
        <w:gridCol w:w="2019"/>
        <w:gridCol w:w="1964"/>
        <w:gridCol w:w="1664"/>
        <w:gridCol w:w="2141"/>
        <w:gridCol w:w="1842"/>
        <w:gridCol w:w="1860"/>
        <w:gridCol w:w="1781"/>
        <w:gridCol w:w="1964"/>
        <w:gridCol w:w="2006"/>
        <w:gridCol w:w="1787"/>
        <w:gridCol w:w="1860"/>
        <w:gridCol w:w="2337"/>
        <w:gridCol w:w="1811"/>
        <w:gridCol w:w="1860"/>
        <w:gridCol w:w="1964"/>
        <w:gridCol w:w="1781"/>
        <w:gridCol w:w="2044"/>
        <w:gridCol w:w="1970"/>
        <w:gridCol w:w="1848"/>
        <w:gridCol w:w="1842"/>
        <w:gridCol w:w="2080"/>
        <w:gridCol w:w="2410"/>
        <w:gridCol w:w="2398"/>
        <w:gridCol w:w="1872"/>
        <w:gridCol w:w="2055"/>
        <w:gridCol w:w="2392"/>
        <w:gridCol w:w="1591"/>
        <w:gridCol w:w="2392"/>
        <w:gridCol w:w="2654"/>
        <w:gridCol w:w="2214"/>
        <w:gridCol w:w="2080"/>
        <w:gridCol w:w="1884"/>
        <w:gridCol w:w="2019"/>
        <w:gridCol w:w="2392"/>
        <w:gridCol w:w="2080"/>
        <w:gridCol w:w="2031"/>
        <w:gridCol w:w="2447"/>
        <w:gridCol w:w="2104"/>
        <w:gridCol w:w="1994"/>
        <w:gridCol w:w="2025"/>
        <w:gridCol w:w="1762"/>
        <w:gridCol w:w="2373"/>
        <w:gridCol w:w="2483"/>
        <w:gridCol w:w="2190"/>
        <w:gridCol w:w="1713"/>
        <w:gridCol w:w="1884"/>
        <w:gridCol w:w="1964"/>
        <w:gridCol w:w="1964"/>
        <w:gridCol w:w="2031"/>
        <w:gridCol w:w="2392"/>
        <w:gridCol w:w="2007"/>
        <w:gridCol w:w="2973"/>
        <w:gridCol w:w="2129"/>
        <w:gridCol w:w="1652"/>
        <w:gridCol w:w="2251"/>
        <w:gridCol w:w="1872"/>
        <w:gridCol w:w="2007"/>
        <w:gridCol w:w="1964"/>
        <w:gridCol w:w="2068"/>
        <w:gridCol w:w="1994"/>
        <w:gridCol w:w="1842"/>
        <w:gridCol w:w="2392"/>
        <w:gridCol w:w="3364"/>
        <w:gridCol w:w="2447"/>
        <w:gridCol w:w="1995"/>
        <w:gridCol w:w="1823"/>
        <w:gridCol w:w="2251"/>
        <w:gridCol w:w="2447"/>
        <w:gridCol w:w="2190"/>
        <w:gridCol w:w="2031"/>
        <w:gridCol w:w="2691"/>
        <w:gridCol w:w="2386"/>
        <w:gridCol w:w="2337"/>
        <w:gridCol w:w="1781"/>
        <w:gridCol w:w="2117"/>
        <w:gridCol w:w="1823"/>
        <w:gridCol w:w="2006"/>
        <w:gridCol w:w="1982"/>
        <w:gridCol w:w="2324"/>
        <w:gridCol w:w="2116"/>
        <w:gridCol w:w="2092"/>
        <w:gridCol w:w="2031"/>
        <w:gridCol w:w="1689"/>
        <w:gridCol w:w="1842"/>
        <w:gridCol w:w="3095"/>
        <w:gridCol w:w="1896"/>
        <w:gridCol w:w="1860"/>
        <w:gridCol w:w="2398"/>
        <w:gridCol w:w="1842"/>
        <w:gridCol w:w="1958"/>
        <w:gridCol w:w="1945"/>
        <w:gridCol w:w="3278"/>
        <w:gridCol w:w="2753"/>
        <w:gridCol w:w="2508"/>
        <w:gridCol w:w="2019"/>
        <w:gridCol w:w="2153"/>
        <w:gridCol w:w="2007"/>
        <w:gridCol w:w="1994"/>
        <w:gridCol w:w="1842"/>
        <w:gridCol w:w="2202"/>
      </w:tblGrid>
      <w:tr>
        <w:trPr>
          <w:cantSplit/>
          <w:trHeight w:val="45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fghanistan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bania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geri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dorra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gola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tigua and Barbuda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rgentin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rmeni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strali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stri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zerbaijan, N = 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ahrain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angladesh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arbados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elarus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elgium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elize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enin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hutan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livi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snia and Herzegovina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tswan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razil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ulgari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urkina Faso, N = 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urundi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mbodi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meroon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nad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entral African Republic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d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le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n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lombi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moros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sta Ric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te d'Ivoire, N = 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oati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uba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yprus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zech Republic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nmark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jibouti, N = 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minica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minican Republic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cuador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l Salvador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quatorial Guinea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ritrea, N = 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stonia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thiopia, N = 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ji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nland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ance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abon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orgia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rmany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hana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eece, N = 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enada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uatemal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uinea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uinea-Bissau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uyana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iti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nduras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ungary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celand, N = 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onesi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aq, N = 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eland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rael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taly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maica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pan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ordan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azakhstan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eny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iribati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uwait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tvi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banon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sotho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beria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bya, N =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thuani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uxembourg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dagascar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lawi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laysi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ldives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li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lta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shall Islands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uritani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uritius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xico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ldov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aco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golia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rocco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zambique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anmar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mibi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uru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pal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therlands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w Zealand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caragu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ger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geri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rway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man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kistan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lau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nam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pua New Guinea, N = 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raguay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u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hilippines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land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rtugal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atar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mani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wand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moa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n Marino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o Tome and Principe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udi Arabia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negal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rbia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ychelles, N = 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erra Leone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ngapore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loveni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lomon Islands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uth Afric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uth Sudan, N =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ain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ri Lank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dan, N = 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riname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weden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witzerland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ajikistan, N = 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anzani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ailand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go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nga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inidad and Tobago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unisia, N = 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urkey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urkmenistan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uvalu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ganda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kraine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ited Arab Emirates, N = 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ited Kingdom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ited States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ruguay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zbekistan, N = 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nuatu, N = 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etnam, N = 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ambia, N = 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imbabwe, N = 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2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9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2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2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2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9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2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9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2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9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9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2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9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9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2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9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9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2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9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xpendi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9 (149, 1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, 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 (4, 8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,808 (4,314, 5,0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 (12, 1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008 (986, 1,0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7 (1, 1,6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 (2, 8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077 (3, 4,2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355 (1, 4,9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6 (77, 1,06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268 (5, 1,97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 (6, 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277 (1,223, 1,3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3 (4, 1,0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114 (2, 4,56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0 (5, 4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 (5, 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7 (6, 2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 (4, 36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0 (3, 1,0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5 (6, 9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8 (2, 1,2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0 (4, 1,3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 (40, 1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 (3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 (7, 2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 (4, 1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213 (3, 4,5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(-1, 3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 (-2, 8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1 (4, 1,7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 (8, 5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5 (4, 9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 (5, 1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1 (3, 1,1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2 (12, 16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9 (1, 1,56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7 (3, 2,33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1 (3, 2,1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5 (3, 2,39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165 (2, 4,7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0 (21, 1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2 (547, 59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4 (4, 7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 (3, 93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 (2, 5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0 (12, 68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 (47, 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5 (4, 1,7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 (11, 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9 (268, 3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5 (2, 3,81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259 (2, 4,5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7 (7, 45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9 (6, 69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345 (2, 5,0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7 (8, 1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066 (0, 2,2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5 (632, 6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5 (4, 4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(8, 7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 (11, 1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2 (3, 3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 (3, 1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 (5, 36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4 (4, 1,78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992 (9, 3,7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 (6, 1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 (6, 3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8 (401, 4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3 (7, 4,9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90 (5, 2,5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027 (1, 3,2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3 (2, 4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6 (2, 4,18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1 (3, 68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0 (5, 67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 (5, 1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6 (15, 1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394 (4, 2,2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2 (5, 1,2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7 (4, 1,1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 (2, 2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 (3, 10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2 (645, 6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4 (4, 1,6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646 (2, 5,69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 (3, 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 (8, 1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2 (5, 88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131 (1,083, 1,3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 (5, 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966 (2,525, 3,4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1 (537, 6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 (4, 1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9 (6, 9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3 (3, 9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 (5, 47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,011 (2,965, 3,28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0 (8, 47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 (4, 4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 (8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 (6, 17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8 (7, 8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34 (713, 1,3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 (5, 1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236 (2, 5,20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7 (4, 3,36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 (5, 3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(5, 5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 (1, 19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432 (2, 6,0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067 (4, 1,3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 (5, 1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604 (1,464, 1,68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4 (8, 1,36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 (72, 1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9 (5, 6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1 (2, 57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 (7, 28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5 (4, 1,58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6 (1, 2,5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724 (8, 2,86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6 (5, 1,0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8, 11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4 (300, 3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,884 (3,744, 3,96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2 (181, 20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437 (2, 2,5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 (7, 1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2 (2, 1,3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9 (11, 1,20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2 (4, 2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3 (4, 3,1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6 (0, 2,6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1 (119, 1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4 (3, 1,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6 (176, 1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8 (2, 2,9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5 (6, 4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4 (6, 2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6 (706, 93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088 (3, 5,1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767 (1, 6,9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2 (24, 18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 (6, 1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6 (3, 5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(6, 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3 (213, 28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710 (1,543, 2,1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6 (8, 78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(6, 9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0 (584, 1,0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3 (542, 6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 (3, 1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0 (5, 5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,923 (7, 2,3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7 (3, 3,9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,282 (3, 8,75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4 (1, 1,78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0 (256, 37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4 (10, 1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 (7, 3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9 (135, 17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 (5, 169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djus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 (30, 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3, 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5, 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6, 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 (13, 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4, 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(6, 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 (17, 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3, 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 (12, 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 (19, 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 (15, 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11, 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0, 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 (49, 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, 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(23, 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 (7, 1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 (32, 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10, 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11, 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8, 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11, 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, 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 (19, 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2, 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9, 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 (20, 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16, 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(5, 1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2, 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 (10, 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 (8, 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7, 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1, 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 (14, 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 (9, 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3, 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 (18, 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 (18, 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(4, 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(3, 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(9, 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 (13, 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(18, 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 (20, 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 (62, 8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(22, 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, 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2, 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1, 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 (34, 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 (6, 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 (24, 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, 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(28, 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(11, 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8, 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42, 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 (34, 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2, 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 (0, 7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 (13, 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 (58, 6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1, 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(23, 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6 (221, 3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5, 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 (4, 1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 (21, 4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 (20, 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, 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 (34, 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7, 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 (46, 6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2 (256, 36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 (14, 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(27, 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(6, 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15, 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3, 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2 (272, 4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(5, 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 (9, 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3, 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, 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3, 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, 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 (56, 6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 (26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 (81, 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 (11, 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 (2, 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4, 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 (38, 1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 (31, 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 (20, 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0 (120, 1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2, 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7, 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 (5, 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 (12, 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 (35, 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, 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 (8, 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 (32, 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, 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, 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1, 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 (50, 1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 (49, 5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3, 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, 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4, 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 (28, 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(7, 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 (47, 7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(26, 32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fe expectancy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 (62, 6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 (77, 78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 (75, 7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3 (82, 8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 (57, 6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 (76, 77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 (76, 7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 (74, 7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3 (82, 8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 (81, 81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 (71, 7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 (76, 77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 (71, 7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 (79, 79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 (72, 74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 (80, 81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 (73, 74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 (60, 61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 (69, 71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 (69, 7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 (76, 77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 (63, 68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 (74, 7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 (74, 7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 (59, 6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 (58, 6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 (67, 69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 (56, 58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 (82, 8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49, 51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(52, 5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 (79, 8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 (75, 7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 (76, 77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 (63, 64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 (79, 8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 (54, 5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 (77, 78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 (78, 79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 (80, 8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 (78, 79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 (80, 81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 (62, 6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 (74, 74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 (72, 7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 (75, 7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 (72, 7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 (56, 58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 (63, 6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 (76, 78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 (63, 6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 (67, 67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 (81, 81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 (82, 8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 (63, 6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 (72, 7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 (80, 81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 (62, 6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 (81, 8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 (72, 7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 (72, 7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 (58, 6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 (56, 57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 (69, 69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 (61, 6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 (74, 7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 (75, 7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 (82, 8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 (67, 69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 (70, 71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 (69, 7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 (81, 81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 (82, 8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3 (82, 8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 (74, 74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4 (83, 84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 (74, 74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 (69, 7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 (62, 6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 (66, 67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 (75, 7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 (74, 7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 (79, 79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48, 5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 (61, 6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 (71, 7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 (74, 7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 (81, 8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 (64, 6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 (59, 6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 (75, 7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 (77, 78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 (56, 58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 (81, 8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 (72, 7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 (63, 64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 (74, 7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 (75, 7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 (70, 7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 (85, 8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 (68, 69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 (75, 7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 (54, 57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 (64, 6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 (59, 6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 (59, 6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 (68, 7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 (81, 8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 (81, 8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 (73, 74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 (59, 61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 (52, 5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 (81, 8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 (76, 77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 (66, 67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 (72, 7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 (77, 78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 (62, 6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 (73, 74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 (75, 7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 (70, 71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 (77, 78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 (80, 81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 (79, 8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 (75, 7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 (65, 68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 (72, 7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4 (84, 84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 (68, 69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 (74, 7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 (65, 67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 (75, 7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 (73, 7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 (51, 5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3 (82, 8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 (80, 81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 (71, 7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 (60, 6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 (57, 57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3 (82, 8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 (76, 7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 (64, 6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 (71, 71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 (82, 8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3 (83, 8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 (69, 7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 (60, 6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 (75, 7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 (59, 6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 (70, 71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 (72, 73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 (75, 7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 (75, 77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 (67, 68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 (65, 67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 (59, 6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 (70, 7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 (77, 77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 (81, 81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 (79, 79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 (77, 77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 (70, 71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 (69, 7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 (75, 7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 (58, 62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8 (55, 60)</w:t>
            </w:r>
          </w:p>
        </w:tc>
      </w:tr>
      <w:tr>
        <w:trPr>
          <w:cantSplit/>
          <w:trHeight w:val="360" w:hRule="auto"/>
        </w:trPr>
        <w:tc>
          <w:tcPr>
            <w:gridSpan w:val="16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atistics presented: n (%); median (IQR)</w:t>
            </w:r>
          </w:p>
        </w:tc>
      </w:tr>
    </w:tbl>
    <w:p>
      <w:pPr>
        <w:pStyle w:val="FirstParagraph"/>
      </w:pPr>
      <w:r>
        <w:t xml:space="preserve">Save the data to your project</w:t>
      </w:r>
    </w:p>
    <w:p>
      <w:pPr>
        <w:pStyle w:val="SourceCode"/>
      </w:pPr>
      <w:r>
        <w:rPr>
          <w:rStyle w:val="NormalTok"/>
        </w:rPr>
        <w:t xml:space="preserve">useth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se_data</w:t>
      </w:r>
      <w:r>
        <w:rPr>
          <w:rStyle w:val="NormalTok"/>
        </w:rPr>
        <w:t xml:space="preserve">(adj,ce,d,</w:t>
      </w:r>
      <w:r>
        <w:rPr>
          <w:rStyle w:val="DataTyp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✓ Saving 'adj', 'ce', 'd' to 'data/adj.rda', 'data/ce.rda', 'data/d.rda'</w:t>
      </w:r>
    </w:p>
    <w:p>
      <w:pPr>
        <w:pStyle w:val="SourceCode"/>
      </w:pPr>
      <w:r>
        <w:rPr>
          <w:rStyle w:val="VerbatimChar"/>
        </w:rPr>
        <w:t xml:space="preserve">## ● Document your data (see 'https://r-pkgs.org/data.html')</w:t>
      </w:r>
    </w:p>
    <w:p>
      <w:pPr>
        <w:pStyle w:val="FirstParagraph"/>
      </w:pPr>
      <w:r>
        <w:t xml:space="preserve">Build my package</w:t>
      </w:r>
      <w:r>
        <w:br/>
      </w:r>
      <w:r>
        <w:t xml:space="preserve">Build &gt; Install and Resta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0">
    <w:nsid w:val="ea454b4c"/>
    <w:multiLevelType w:val="multilevel"/>
    <w:lvl w:ilvl="0">
      <w:start w:val="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tup</dc:title>
  <dc:creator/>
  <cp:keywords/>
  <dcterms:created xsi:type="dcterms:W3CDTF">2020-10-03T18:36:08Z</dcterms:created>
  <dcterms:modified xsi:type="dcterms:W3CDTF">2020-10-03T18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